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༥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༦༥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༦༦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༦༦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cbe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7Z</dcterms:created>
  <dcterms:modified xsi:type="dcterms:W3CDTF">2017-05-10T21:01:47Z</dcterms:modified>
</cp:coreProperties>
</file>